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79989AB1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F42734">
        <w:rPr>
          <w:rFonts w:ascii="Arial" w:eastAsia="Arial" w:hAnsi="Arial" w:cs="Arial"/>
          <w:i/>
          <w:color w:val="000000"/>
        </w:rPr>
        <w:t>2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EE39B3">
        <w:rPr>
          <w:rFonts w:ascii="Arial" w:eastAsia="Arial" w:hAnsi="Arial" w:cs="Arial"/>
          <w:i/>
          <w:color w:val="000000"/>
        </w:rPr>
        <w:t>Work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171844" w14:paraId="53E3A041" w14:textId="77777777" w:rsidTr="003011B8">
        <w:tc>
          <w:tcPr>
            <w:tcW w:w="675" w:type="dxa"/>
            <w:vAlign w:val="bottom"/>
          </w:tcPr>
          <w:p w14:paraId="01D8F630" w14:textId="33BF7D5B" w:rsidR="00171844" w:rsidRDefault="00171844" w:rsidP="00171844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560" w:type="dxa"/>
          </w:tcPr>
          <w:p w14:paraId="7B69404A" w14:textId="4CFB149B" w:rsidR="00171844" w:rsidRDefault="00171844" w:rsidP="00171844">
            <w:pPr>
              <w:tabs>
                <w:tab w:val="left" w:pos="2895"/>
              </w:tabs>
            </w:pPr>
            <w:r>
              <w:t>Unit 1, Lesson A. 2.3</w:t>
            </w:r>
          </w:p>
        </w:tc>
        <w:tc>
          <w:tcPr>
            <w:tcW w:w="2693" w:type="dxa"/>
            <w:vAlign w:val="bottom"/>
          </w:tcPr>
          <w:p w14:paraId="0FD44136" w14:textId="5752609D" w:rsidR="00171844" w:rsidRDefault="00171844" w:rsidP="00171844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ange</w:t>
            </w:r>
          </w:p>
        </w:tc>
        <w:tc>
          <w:tcPr>
            <w:tcW w:w="2850" w:type="dxa"/>
            <w:vAlign w:val="bottom"/>
          </w:tcPr>
          <w:p w14:paraId="5CD6756E" w14:textId="0E514CDE" w:rsidR="00171844" w:rsidRDefault="00171844" w:rsidP="00171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ird</w:t>
            </w:r>
          </w:p>
        </w:tc>
        <w:tc>
          <w:tcPr>
            <w:tcW w:w="1944" w:type="dxa"/>
          </w:tcPr>
          <w:p w14:paraId="2A63DB5F" w14:textId="77777777" w:rsidR="00171844" w:rsidRDefault="00171844" w:rsidP="00171844">
            <w:pPr>
              <w:tabs>
                <w:tab w:val="left" w:pos="2895"/>
              </w:tabs>
            </w:pPr>
          </w:p>
        </w:tc>
      </w:tr>
      <w:tr w:rsidR="00007E18" w14:paraId="4DBBB635" w14:textId="77777777" w:rsidTr="003011B8">
        <w:tc>
          <w:tcPr>
            <w:tcW w:w="675" w:type="dxa"/>
            <w:vAlign w:val="bottom"/>
          </w:tcPr>
          <w:p w14:paraId="78CE423E" w14:textId="37A44016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560" w:type="dxa"/>
          </w:tcPr>
          <w:p w14:paraId="1BD04135" w14:textId="333B702C" w:rsidR="00007E18" w:rsidRDefault="00007E18" w:rsidP="00007E18">
            <w:pPr>
              <w:tabs>
                <w:tab w:val="left" w:pos="2895"/>
              </w:tabs>
            </w:pPr>
            <w:r>
              <w:t>Unit 1, Lesson E. 3</w:t>
            </w:r>
          </w:p>
        </w:tc>
        <w:tc>
          <w:tcPr>
            <w:tcW w:w="2693" w:type="dxa"/>
            <w:vAlign w:val="bottom"/>
          </w:tcPr>
          <w:p w14:paraId="1F624B53" w14:textId="0A4B1C35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'd like to introduce you to Stuart. His favorite game is__________________. </w:t>
            </w:r>
          </w:p>
        </w:tc>
        <w:tc>
          <w:tcPr>
            <w:tcW w:w="2850" w:type="dxa"/>
            <w:vAlign w:val="bottom"/>
          </w:tcPr>
          <w:p w14:paraId="18F0640E" w14:textId="77777777" w:rsidR="00007E18" w:rsidRDefault="00007E18" w:rsidP="00007E1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</w:tcPr>
          <w:p w14:paraId="593B29B4" w14:textId="7E85D705" w:rsidR="00007E18" w:rsidRDefault="00007E18" w:rsidP="00007E18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[add space between s and line]</w:t>
            </w:r>
          </w:p>
        </w:tc>
      </w:tr>
      <w:tr w:rsidR="00007E18" w14:paraId="4F579181" w14:textId="77777777" w:rsidTr="003011B8">
        <w:tc>
          <w:tcPr>
            <w:tcW w:w="675" w:type="dxa"/>
            <w:vAlign w:val="bottom"/>
          </w:tcPr>
          <w:p w14:paraId="660079EB" w14:textId="6AA7B358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560" w:type="dxa"/>
          </w:tcPr>
          <w:p w14:paraId="3B521592" w14:textId="3E981C6C" w:rsidR="00007E18" w:rsidRDefault="00007E18" w:rsidP="00007E18">
            <w:pPr>
              <w:tabs>
                <w:tab w:val="left" w:pos="2895"/>
              </w:tabs>
            </w:pPr>
            <w:r>
              <w:t>Unit 2, Lesson A. 3.3</w:t>
            </w:r>
          </w:p>
        </w:tc>
        <w:tc>
          <w:tcPr>
            <w:tcW w:w="2693" w:type="dxa"/>
            <w:vAlign w:val="bottom"/>
          </w:tcPr>
          <w:p w14:paraId="57125CC7" w14:textId="6C8732D3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time</w:t>
            </w:r>
          </w:p>
        </w:tc>
        <w:tc>
          <w:tcPr>
            <w:tcW w:w="2850" w:type="dxa"/>
            <w:vAlign w:val="bottom"/>
          </w:tcPr>
          <w:p w14:paraId="767E16DB" w14:textId="19B5AF75" w:rsidR="00007E18" w:rsidRDefault="00007E18" w:rsidP="00007E1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times</w:t>
            </w:r>
          </w:p>
        </w:tc>
        <w:tc>
          <w:tcPr>
            <w:tcW w:w="1944" w:type="dxa"/>
          </w:tcPr>
          <w:p w14:paraId="5E3FC438" w14:textId="77777777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07E18" w14:paraId="37A3FE6A" w14:textId="77777777" w:rsidTr="003011B8">
        <w:tc>
          <w:tcPr>
            <w:tcW w:w="675" w:type="dxa"/>
            <w:vAlign w:val="bottom"/>
          </w:tcPr>
          <w:p w14:paraId="12A3D8B8" w14:textId="222F6464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560" w:type="dxa"/>
          </w:tcPr>
          <w:p w14:paraId="32BDB4BB" w14:textId="4AEFDFE1" w:rsidR="00007E18" w:rsidRDefault="00007E18" w:rsidP="00007E18">
            <w:pPr>
              <w:tabs>
                <w:tab w:val="left" w:pos="2895"/>
              </w:tabs>
            </w:pPr>
            <w:r>
              <w:t>Unit 2, Lesson B. 3.1</w:t>
            </w:r>
          </w:p>
        </w:tc>
        <w:tc>
          <w:tcPr>
            <w:tcW w:w="2693" w:type="dxa"/>
            <w:vAlign w:val="bottom"/>
          </w:tcPr>
          <w:p w14:paraId="32CB3204" w14:textId="362A854E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. pla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oc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er</w:t>
            </w:r>
          </w:p>
        </w:tc>
        <w:tc>
          <w:tcPr>
            <w:tcW w:w="2850" w:type="dxa"/>
            <w:vAlign w:val="bottom"/>
          </w:tcPr>
          <w:p w14:paraId="384A9341" w14:textId="0BF6FE29" w:rsidR="00007E18" w:rsidRDefault="00007E18" w:rsidP="00007E1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. play soccer, </w:t>
            </w:r>
          </w:p>
        </w:tc>
        <w:tc>
          <w:tcPr>
            <w:tcW w:w="1944" w:type="dxa"/>
          </w:tcPr>
          <w:p w14:paraId="1FFFE940" w14:textId="77777777" w:rsidR="00007E18" w:rsidRDefault="00007E18" w:rsidP="00007E18">
            <w:pPr>
              <w:tabs>
                <w:tab w:val="left" w:pos="2895"/>
              </w:tabs>
            </w:pPr>
          </w:p>
        </w:tc>
      </w:tr>
      <w:tr w:rsidR="00007E18" w14:paraId="66819971" w14:textId="77777777" w:rsidTr="003011B8">
        <w:tc>
          <w:tcPr>
            <w:tcW w:w="675" w:type="dxa"/>
            <w:vAlign w:val="bottom"/>
          </w:tcPr>
          <w:p w14:paraId="37BCAA72" w14:textId="522FE451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60" w:type="dxa"/>
          </w:tcPr>
          <w:p w14:paraId="5BE3B094" w14:textId="1256D251" w:rsidR="00007E18" w:rsidRDefault="00007E18" w:rsidP="00007E18">
            <w:pPr>
              <w:tabs>
                <w:tab w:val="left" w:pos="2895"/>
              </w:tabs>
            </w:pPr>
            <w:r>
              <w:t>Unit 2, Lesson Review. 5.3</w:t>
            </w:r>
          </w:p>
        </w:tc>
        <w:tc>
          <w:tcPr>
            <w:tcW w:w="2693" w:type="dxa"/>
            <w:vAlign w:val="bottom"/>
          </w:tcPr>
          <w:p w14:paraId="48F9FD73" w14:textId="27CF2D91" w:rsidR="00007E18" w:rsidRDefault="00007E18" w:rsidP="00007E18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spor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ctivity)</w:t>
            </w:r>
          </w:p>
        </w:tc>
        <w:tc>
          <w:tcPr>
            <w:tcW w:w="2850" w:type="dxa"/>
            <w:vAlign w:val="bottom"/>
          </w:tcPr>
          <w:p w14:paraId="397CFCE5" w14:textId="5213D9BC" w:rsidR="00007E18" w:rsidRDefault="00007E18" w:rsidP="00007E1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(sport / activity) </w:t>
            </w:r>
          </w:p>
        </w:tc>
        <w:tc>
          <w:tcPr>
            <w:tcW w:w="1944" w:type="dxa"/>
          </w:tcPr>
          <w:p w14:paraId="0AFEA80C" w14:textId="77777777" w:rsidR="00007E18" w:rsidRDefault="00007E18" w:rsidP="00007E18">
            <w:pPr>
              <w:tabs>
                <w:tab w:val="left" w:pos="2895"/>
              </w:tabs>
            </w:pPr>
          </w:p>
        </w:tc>
      </w:tr>
      <w:tr w:rsidR="00EE39B3" w14:paraId="0517CB59" w14:textId="77777777" w:rsidTr="003011B8">
        <w:tc>
          <w:tcPr>
            <w:tcW w:w="675" w:type="dxa"/>
            <w:vAlign w:val="bottom"/>
          </w:tcPr>
          <w:p w14:paraId="3C3A9A3A" w14:textId="7A0A2DAA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560" w:type="dxa"/>
          </w:tcPr>
          <w:p w14:paraId="2F3B841B" w14:textId="7386C878" w:rsidR="00EE39B3" w:rsidRDefault="00EE39B3" w:rsidP="00EE39B3">
            <w:pPr>
              <w:tabs>
                <w:tab w:val="left" w:pos="2895"/>
              </w:tabs>
            </w:pPr>
            <w:r>
              <w:t>Unit 3, Lesson C. 1</w:t>
            </w:r>
          </w:p>
        </w:tc>
        <w:tc>
          <w:tcPr>
            <w:tcW w:w="2693" w:type="dxa"/>
            <w:vAlign w:val="bottom"/>
          </w:tcPr>
          <w:p w14:paraId="1947BBE7" w14:textId="77777777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50" w:type="dxa"/>
            <w:vAlign w:val="bottom"/>
          </w:tcPr>
          <w:p w14:paraId="70005A51" w14:textId="77777777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</w:tcPr>
          <w:p w14:paraId="5895C79E" w14:textId="14C58B39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map error, needs 2 dry cleaners</w:t>
            </w:r>
          </w:p>
        </w:tc>
      </w:tr>
      <w:tr w:rsidR="00EE39B3" w14:paraId="6CD45FC7" w14:textId="77777777" w:rsidTr="003011B8">
        <w:tc>
          <w:tcPr>
            <w:tcW w:w="675" w:type="dxa"/>
            <w:vAlign w:val="bottom"/>
          </w:tcPr>
          <w:p w14:paraId="66F7D22E" w14:textId="797AC546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0" w:type="dxa"/>
          </w:tcPr>
          <w:p w14:paraId="4C472699" w14:textId="75EEF7C7" w:rsidR="00EE39B3" w:rsidRDefault="00EE39B3" w:rsidP="00EE39B3">
            <w:pPr>
              <w:tabs>
                <w:tab w:val="left" w:pos="2895"/>
              </w:tabs>
            </w:pPr>
            <w:r>
              <w:t>Unit 4, Lesson B. 3</w:t>
            </w:r>
          </w:p>
        </w:tc>
        <w:tc>
          <w:tcPr>
            <w:tcW w:w="2693" w:type="dxa"/>
            <w:vAlign w:val="bottom"/>
          </w:tcPr>
          <w:p w14:paraId="60A08708" w14:textId="6BA4761E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ch the description to the pictures</w:t>
            </w:r>
          </w:p>
        </w:tc>
        <w:tc>
          <w:tcPr>
            <w:tcW w:w="2850" w:type="dxa"/>
            <w:vAlign w:val="bottom"/>
          </w:tcPr>
          <w:p w14:paraId="09693ABE" w14:textId="1F543B3C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tch the descriptions to the pictures</w:t>
            </w:r>
          </w:p>
        </w:tc>
        <w:tc>
          <w:tcPr>
            <w:tcW w:w="1944" w:type="dxa"/>
          </w:tcPr>
          <w:p w14:paraId="24FF2FAA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392CF272" w14:textId="77777777" w:rsidTr="003011B8">
        <w:tc>
          <w:tcPr>
            <w:tcW w:w="675" w:type="dxa"/>
            <w:vAlign w:val="bottom"/>
          </w:tcPr>
          <w:p w14:paraId="769229FB" w14:textId="7D713AA5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60" w:type="dxa"/>
          </w:tcPr>
          <w:p w14:paraId="60617965" w14:textId="7BE3C193" w:rsidR="00EE39B3" w:rsidRDefault="00EE39B3" w:rsidP="00EE39B3">
            <w:pPr>
              <w:tabs>
                <w:tab w:val="left" w:pos="2895"/>
              </w:tabs>
            </w:pPr>
            <w:r>
              <w:t>Unit 4, Lesson E. 1</w:t>
            </w:r>
          </w:p>
        </w:tc>
        <w:tc>
          <w:tcPr>
            <w:tcW w:w="2693" w:type="dxa"/>
            <w:vAlign w:val="bottom"/>
          </w:tcPr>
          <w:p w14:paraId="167AF13C" w14:textId="6B862B7F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 change</w:t>
            </w:r>
          </w:p>
        </w:tc>
        <w:tc>
          <w:tcPr>
            <w:tcW w:w="2850" w:type="dxa"/>
            <w:vAlign w:val="bottom"/>
          </w:tcPr>
          <w:p w14:paraId="05854099" w14:textId="153F9429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 change</w:t>
            </w:r>
          </w:p>
        </w:tc>
        <w:tc>
          <w:tcPr>
            <w:tcW w:w="1944" w:type="dxa"/>
          </w:tcPr>
          <w:p w14:paraId="640BF117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60A5028B" w14:textId="77777777" w:rsidTr="003011B8">
        <w:tc>
          <w:tcPr>
            <w:tcW w:w="675" w:type="dxa"/>
            <w:vAlign w:val="bottom"/>
          </w:tcPr>
          <w:p w14:paraId="120EEC02" w14:textId="78CC4FAB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560" w:type="dxa"/>
          </w:tcPr>
          <w:p w14:paraId="6180CD22" w14:textId="0463CD67" w:rsidR="00EE39B3" w:rsidRDefault="00EE39B3" w:rsidP="00EE39B3">
            <w:pPr>
              <w:tabs>
                <w:tab w:val="left" w:pos="2895"/>
              </w:tabs>
            </w:pPr>
            <w:r>
              <w:t xml:space="preserve">Unit 5, Lesson B. </w:t>
            </w:r>
          </w:p>
        </w:tc>
        <w:tc>
          <w:tcPr>
            <w:tcW w:w="2693" w:type="dxa"/>
            <w:vAlign w:val="bottom"/>
          </w:tcPr>
          <w:p w14:paraId="254A8B56" w14:textId="0C63EA63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 change</w:t>
            </w:r>
          </w:p>
        </w:tc>
        <w:tc>
          <w:tcPr>
            <w:tcW w:w="2850" w:type="dxa"/>
            <w:vAlign w:val="bottom"/>
          </w:tcPr>
          <w:p w14:paraId="37D030FE" w14:textId="1CE530E7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hoto change</w:t>
            </w:r>
          </w:p>
        </w:tc>
        <w:tc>
          <w:tcPr>
            <w:tcW w:w="1944" w:type="dxa"/>
          </w:tcPr>
          <w:p w14:paraId="48F45671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7EBE91F9" w14:textId="77777777" w:rsidTr="003011B8">
        <w:tc>
          <w:tcPr>
            <w:tcW w:w="675" w:type="dxa"/>
            <w:vAlign w:val="bottom"/>
          </w:tcPr>
          <w:p w14:paraId="134A6B8E" w14:textId="502ED079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1560" w:type="dxa"/>
          </w:tcPr>
          <w:p w14:paraId="290CEC92" w14:textId="043A83F0" w:rsidR="00EE39B3" w:rsidRDefault="00EE39B3" w:rsidP="00EE39B3">
            <w:pPr>
              <w:tabs>
                <w:tab w:val="left" w:pos="2895"/>
              </w:tabs>
            </w:pPr>
            <w:r>
              <w:t>Unit 5, Lesson C. 3</w:t>
            </w:r>
          </w:p>
        </w:tc>
        <w:tc>
          <w:tcPr>
            <w:tcW w:w="2693" w:type="dxa"/>
            <w:vAlign w:val="bottom"/>
          </w:tcPr>
          <w:p w14:paraId="6FDC698A" w14:textId="1DD4894C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uess</w:t>
            </w:r>
          </w:p>
        </w:tc>
        <w:tc>
          <w:tcPr>
            <w:tcW w:w="2850" w:type="dxa"/>
            <w:vAlign w:val="bottom"/>
          </w:tcPr>
          <w:p w14:paraId="75C9BE6D" w14:textId="1F91D840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ur guess</w:t>
            </w:r>
          </w:p>
        </w:tc>
        <w:tc>
          <w:tcPr>
            <w:tcW w:w="1944" w:type="dxa"/>
          </w:tcPr>
          <w:p w14:paraId="579B5FFF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4667E7CB" w14:textId="77777777" w:rsidTr="003011B8">
        <w:tc>
          <w:tcPr>
            <w:tcW w:w="675" w:type="dxa"/>
            <w:vAlign w:val="bottom"/>
          </w:tcPr>
          <w:p w14:paraId="6AA22789" w14:textId="433C4011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1560" w:type="dxa"/>
          </w:tcPr>
          <w:p w14:paraId="69D3A422" w14:textId="026256C9" w:rsidR="00EE39B3" w:rsidRDefault="00EE39B3" w:rsidP="00EE39B3">
            <w:pPr>
              <w:tabs>
                <w:tab w:val="left" w:pos="2895"/>
              </w:tabs>
            </w:pPr>
            <w:r>
              <w:t>Unit Review 5-6, 5.1</w:t>
            </w:r>
          </w:p>
        </w:tc>
        <w:tc>
          <w:tcPr>
            <w:tcW w:w="2693" w:type="dxa"/>
            <w:vAlign w:val="bottom"/>
          </w:tcPr>
          <w:p w14:paraId="774CA5BB" w14:textId="11E30DCE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to visit her father</w:t>
            </w:r>
          </w:p>
        </w:tc>
        <w:tc>
          <w:tcPr>
            <w:tcW w:w="2850" w:type="dxa"/>
            <w:vAlign w:val="bottom"/>
          </w:tcPr>
          <w:p w14:paraId="527F0107" w14:textId="3921C9EB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to visit his father</w:t>
            </w:r>
          </w:p>
        </w:tc>
        <w:tc>
          <w:tcPr>
            <w:tcW w:w="1944" w:type="dxa"/>
          </w:tcPr>
          <w:p w14:paraId="6D573A63" w14:textId="179FE33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04576990" w14:textId="77777777" w:rsidTr="003011B8">
        <w:tc>
          <w:tcPr>
            <w:tcW w:w="675" w:type="dxa"/>
            <w:vAlign w:val="bottom"/>
          </w:tcPr>
          <w:p w14:paraId="1B342C18" w14:textId="3CCDEAD8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560" w:type="dxa"/>
          </w:tcPr>
          <w:p w14:paraId="3B8C43ED" w14:textId="67B5D5F4" w:rsidR="00EE39B3" w:rsidRDefault="00EE39B3" w:rsidP="00EE39B3">
            <w:pPr>
              <w:tabs>
                <w:tab w:val="left" w:pos="2895"/>
              </w:tabs>
            </w:pPr>
            <w:r>
              <w:t>Unit 7, Lesson B. 2.2</w:t>
            </w:r>
          </w:p>
        </w:tc>
        <w:tc>
          <w:tcPr>
            <w:tcW w:w="2693" w:type="dxa"/>
            <w:vAlign w:val="bottom"/>
          </w:tcPr>
          <w:p w14:paraId="0F169F36" w14:textId="52EF7148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$50</w:t>
            </w:r>
          </w:p>
        </w:tc>
        <w:tc>
          <w:tcPr>
            <w:tcW w:w="2850" w:type="dxa"/>
            <w:vAlign w:val="bottom"/>
          </w:tcPr>
          <w:p w14:paraId="71E6925C" w14:textId="604C1ED3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$20</w:t>
            </w:r>
          </w:p>
        </w:tc>
        <w:tc>
          <w:tcPr>
            <w:tcW w:w="1944" w:type="dxa"/>
          </w:tcPr>
          <w:p w14:paraId="3589D905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798D2AAB" w14:textId="77777777" w:rsidTr="00BC193E">
        <w:tc>
          <w:tcPr>
            <w:tcW w:w="675" w:type="dxa"/>
            <w:vAlign w:val="bottom"/>
          </w:tcPr>
          <w:p w14:paraId="4D3AFBDE" w14:textId="15C05008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560" w:type="dxa"/>
          </w:tcPr>
          <w:p w14:paraId="6ADD51FB" w14:textId="0DCB12EF" w:rsidR="00EE39B3" w:rsidRDefault="00EE39B3" w:rsidP="00EE39B3">
            <w:pPr>
              <w:tabs>
                <w:tab w:val="left" w:pos="2895"/>
              </w:tabs>
            </w:pPr>
            <w:r>
              <w:t>Unit 7, Lesson B. 4</w:t>
            </w:r>
          </w:p>
        </w:tc>
        <w:tc>
          <w:tcPr>
            <w:tcW w:w="2693" w:type="dxa"/>
            <w:vAlign w:val="bottom"/>
          </w:tcPr>
          <w:p w14:paraId="479EFE53" w14:textId="42A20E0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t 7 Lesson B Activity 4</w:t>
            </w:r>
          </w:p>
        </w:tc>
        <w:tc>
          <w:tcPr>
            <w:tcW w:w="2850" w:type="dxa"/>
            <w:vAlign w:val="bottom"/>
          </w:tcPr>
          <w:p w14:paraId="398F7E9C" w14:textId="77777777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vAlign w:val="bottom"/>
          </w:tcPr>
          <w:p w14:paraId="50F8F2F3" w14:textId="5DFFF229" w:rsidR="00EE39B3" w:rsidRDefault="00EE39B3" w:rsidP="00EE39B3">
            <w:pPr>
              <w:tabs>
                <w:tab w:val="left" w:pos="2895"/>
              </w:tabs>
            </w:pPr>
            <w:r>
              <w:t>[Track added 7-02]</w:t>
            </w:r>
          </w:p>
        </w:tc>
      </w:tr>
      <w:tr w:rsidR="00EE39B3" w14:paraId="4E0D2C18" w14:textId="77777777" w:rsidTr="003011B8">
        <w:tc>
          <w:tcPr>
            <w:tcW w:w="675" w:type="dxa"/>
            <w:vAlign w:val="bottom"/>
          </w:tcPr>
          <w:p w14:paraId="28797D80" w14:textId="08958DC6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1560" w:type="dxa"/>
          </w:tcPr>
          <w:p w14:paraId="57D05637" w14:textId="522EC7DA" w:rsidR="00EE39B3" w:rsidRDefault="00EE39B3" w:rsidP="00EE39B3">
            <w:pPr>
              <w:tabs>
                <w:tab w:val="left" w:pos="2895"/>
              </w:tabs>
            </w:pPr>
            <w:r>
              <w:t>Unit 8, Lesson A. 3.3</w:t>
            </w:r>
          </w:p>
        </w:tc>
        <w:tc>
          <w:tcPr>
            <w:tcW w:w="2693" w:type="dxa"/>
            <w:vAlign w:val="bottom"/>
          </w:tcPr>
          <w:p w14:paraId="6E885717" w14:textId="2A7320C6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3. Skydiving Certificates</w:t>
            </w:r>
          </w:p>
        </w:tc>
        <w:tc>
          <w:tcPr>
            <w:tcW w:w="2850" w:type="dxa"/>
            <w:vAlign w:val="bottom"/>
          </w:tcPr>
          <w:p w14:paraId="7F8208C2" w14:textId="6347786A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3. Mountain Bike Adventure</w:t>
            </w:r>
          </w:p>
        </w:tc>
        <w:tc>
          <w:tcPr>
            <w:tcW w:w="1944" w:type="dxa"/>
          </w:tcPr>
          <w:p w14:paraId="3A9700F9" w14:textId="6682B26D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10E7ED61" w14:textId="77777777" w:rsidTr="003011B8">
        <w:tc>
          <w:tcPr>
            <w:tcW w:w="675" w:type="dxa"/>
            <w:vAlign w:val="bottom"/>
          </w:tcPr>
          <w:p w14:paraId="6A61742D" w14:textId="1DB518BB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1560" w:type="dxa"/>
          </w:tcPr>
          <w:p w14:paraId="37B2CBEC" w14:textId="68C0E2F7" w:rsidR="00EE39B3" w:rsidRDefault="00EE39B3" w:rsidP="00EE39B3">
            <w:pPr>
              <w:tabs>
                <w:tab w:val="left" w:pos="2895"/>
              </w:tabs>
            </w:pPr>
            <w:r>
              <w:t>Unit 8, Lesson B. 3</w:t>
            </w:r>
          </w:p>
        </w:tc>
        <w:tc>
          <w:tcPr>
            <w:tcW w:w="2693" w:type="dxa"/>
            <w:vAlign w:val="bottom"/>
          </w:tcPr>
          <w:p w14:paraId="6145F3F3" w14:textId="7922ED7B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"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presen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simple"</w:t>
            </w:r>
          </w:p>
        </w:tc>
        <w:tc>
          <w:tcPr>
            <w:tcW w:w="2850" w:type="dxa"/>
            <w:vAlign w:val="bottom"/>
          </w:tcPr>
          <w:p w14:paraId="53AC9B9A" w14:textId="47E36CB3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"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presen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perfect"</w:t>
            </w:r>
          </w:p>
        </w:tc>
        <w:tc>
          <w:tcPr>
            <w:tcW w:w="1944" w:type="dxa"/>
          </w:tcPr>
          <w:p w14:paraId="1FDA331F" w14:textId="58C432A1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32E85BC0" w14:textId="77777777" w:rsidTr="003011B8">
        <w:tc>
          <w:tcPr>
            <w:tcW w:w="675" w:type="dxa"/>
            <w:vAlign w:val="bottom"/>
          </w:tcPr>
          <w:p w14:paraId="7098DB8B" w14:textId="1E973B2E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1560" w:type="dxa"/>
          </w:tcPr>
          <w:p w14:paraId="332B45F4" w14:textId="2AC62888" w:rsidR="00EE39B3" w:rsidRDefault="00EE39B3" w:rsidP="00EE39B3">
            <w:pPr>
              <w:tabs>
                <w:tab w:val="left" w:pos="2895"/>
              </w:tabs>
            </w:pPr>
            <w:r>
              <w:t>Unit 8, Lesson B. 3</w:t>
            </w:r>
          </w:p>
        </w:tc>
        <w:tc>
          <w:tcPr>
            <w:tcW w:w="2693" w:type="dxa"/>
            <w:vAlign w:val="bottom"/>
          </w:tcPr>
          <w:p w14:paraId="1E276F32" w14:textId="0F0DB49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the prompts to write complete sentences in present simple or past simple tense.</w:t>
            </w:r>
          </w:p>
        </w:tc>
        <w:tc>
          <w:tcPr>
            <w:tcW w:w="2850" w:type="dxa"/>
            <w:vAlign w:val="bottom"/>
          </w:tcPr>
          <w:p w14:paraId="69E18490" w14:textId="1BD4B2E9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 the prompts to write complete sentences in present perfect or past simple tense.</w:t>
            </w:r>
          </w:p>
        </w:tc>
        <w:tc>
          <w:tcPr>
            <w:tcW w:w="1944" w:type="dxa"/>
          </w:tcPr>
          <w:p w14:paraId="0BA77962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3A99FBAE" w14:textId="77777777" w:rsidTr="003011B8">
        <w:tc>
          <w:tcPr>
            <w:tcW w:w="675" w:type="dxa"/>
            <w:vAlign w:val="bottom"/>
          </w:tcPr>
          <w:p w14:paraId="677A608E" w14:textId="749B7FEA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1560" w:type="dxa"/>
          </w:tcPr>
          <w:p w14:paraId="5CD71C06" w14:textId="44CDCD29" w:rsidR="00EE39B3" w:rsidRDefault="00EE39B3" w:rsidP="00EE39B3">
            <w:pPr>
              <w:tabs>
                <w:tab w:val="left" w:pos="2895"/>
              </w:tabs>
            </w:pPr>
            <w:r>
              <w:t>Unit 8, Lesson E. 1.3</w:t>
            </w:r>
          </w:p>
        </w:tc>
        <w:tc>
          <w:tcPr>
            <w:tcW w:w="2693" w:type="dxa"/>
            <w:vAlign w:val="bottom"/>
          </w:tcPr>
          <w:p w14:paraId="435AF65C" w14:textId="4BFD850A" w:rsidR="00EE39B3" w:rsidRDefault="00EE39B3" w:rsidP="00EE39B3">
            <w:r>
              <w:rPr>
                <w:rFonts w:ascii="Arial" w:hAnsi="Arial" w:cs="Arial"/>
                <w:sz w:val="20"/>
                <w:szCs w:val="20"/>
              </w:rPr>
              <w:t xml:space="preserve">delete extra "n" in 3. </w:t>
            </w:r>
          </w:p>
        </w:tc>
        <w:tc>
          <w:tcPr>
            <w:tcW w:w="2850" w:type="dxa"/>
            <w:vAlign w:val="bottom"/>
          </w:tcPr>
          <w:p w14:paraId="13A9FBA5" w14:textId="7ACDE1F8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delete extra "n" in activity 1.3</w:t>
            </w:r>
          </w:p>
        </w:tc>
        <w:tc>
          <w:tcPr>
            <w:tcW w:w="1944" w:type="dxa"/>
          </w:tcPr>
          <w:p w14:paraId="7B27A2B5" w14:textId="0D0D54D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4BB05C41" w14:textId="77777777" w:rsidTr="003011B8">
        <w:tc>
          <w:tcPr>
            <w:tcW w:w="675" w:type="dxa"/>
            <w:vAlign w:val="bottom"/>
          </w:tcPr>
          <w:p w14:paraId="28DD024D" w14:textId="37DFA4E7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1560" w:type="dxa"/>
          </w:tcPr>
          <w:p w14:paraId="41AE035D" w14:textId="61C145F4" w:rsidR="00EE39B3" w:rsidRDefault="00EE39B3" w:rsidP="00EE39B3">
            <w:pPr>
              <w:tabs>
                <w:tab w:val="left" w:pos="2895"/>
              </w:tabs>
            </w:pPr>
            <w:r>
              <w:t>Unit 8, Review</w:t>
            </w:r>
          </w:p>
        </w:tc>
        <w:tc>
          <w:tcPr>
            <w:tcW w:w="2693" w:type="dxa"/>
            <w:vAlign w:val="bottom"/>
          </w:tcPr>
          <w:p w14:paraId="4BC3D3E3" w14:textId="2022FD22" w:rsidR="00EE39B3" w:rsidRDefault="00EE39B3" w:rsidP="00EE39B3">
            <w:r>
              <w:rPr>
                <w:rFonts w:ascii="Arial" w:hAnsi="Arial" w:cs="Arial"/>
                <w:sz w:val="20"/>
                <w:szCs w:val="20"/>
              </w:rPr>
              <w:t>I can listen and understand a story...</w:t>
            </w:r>
          </w:p>
        </w:tc>
        <w:tc>
          <w:tcPr>
            <w:tcW w:w="2850" w:type="dxa"/>
            <w:vAlign w:val="bottom"/>
          </w:tcPr>
          <w:p w14:paraId="32A481C9" w14:textId="4762EA38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I can listen to and understand a story...</w:t>
            </w:r>
          </w:p>
        </w:tc>
        <w:tc>
          <w:tcPr>
            <w:tcW w:w="1944" w:type="dxa"/>
          </w:tcPr>
          <w:p w14:paraId="6C13B915" w14:textId="67686B86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60F19117" w14:textId="77777777" w:rsidTr="003011B8">
        <w:tc>
          <w:tcPr>
            <w:tcW w:w="675" w:type="dxa"/>
            <w:vAlign w:val="bottom"/>
          </w:tcPr>
          <w:p w14:paraId="62135E6B" w14:textId="5C22D5A4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1560" w:type="dxa"/>
          </w:tcPr>
          <w:p w14:paraId="1C1A0B1C" w14:textId="3BDAF7BF" w:rsidR="00EE39B3" w:rsidRDefault="00EE39B3" w:rsidP="00EE39B3">
            <w:pPr>
              <w:tabs>
                <w:tab w:val="left" w:pos="2895"/>
              </w:tabs>
            </w:pPr>
            <w:r>
              <w:t>Unit Review 9-10, 2</w:t>
            </w:r>
          </w:p>
        </w:tc>
        <w:tc>
          <w:tcPr>
            <w:tcW w:w="2693" w:type="dxa"/>
            <w:vAlign w:val="bottom"/>
          </w:tcPr>
          <w:p w14:paraId="2E28FBA7" w14:textId="6948EC33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yara</w:t>
            </w:r>
          </w:p>
        </w:tc>
        <w:tc>
          <w:tcPr>
            <w:tcW w:w="2850" w:type="dxa"/>
            <w:vAlign w:val="bottom"/>
          </w:tcPr>
          <w:p w14:paraId="754AFE45" w14:textId="38C03B63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yara</w:t>
            </w:r>
          </w:p>
        </w:tc>
        <w:tc>
          <w:tcPr>
            <w:tcW w:w="1944" w:type="dxa"/>
          </w:tcPr>
          <w:p w14:paraId="59099DA4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0D2AB62F" w14:textId="77777777" w:rsidTr="003011B8">
        <w:tc>
          <w:tcPr>
            <w:tcW w:w="675" w:type="dxa"/>
            <w:vAlign w:val="bottom"/>
          </w:tcPr>
          <w:p w14:paraId="498337FA" w14:textId="01803966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1560" w:type="dxa"/>
          </w:tcPr>
          <w:p w14:paraId="4A075E3E" w14:textId="23777BB6" w:rsidR="00EE39B3" w:rsidRDefault="00EE39B3" w:rsidP="00EE39B3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  <w:vAlign w:val="bottom"/>
          </w:tcPr>
          <w:p w14:paraId="17B743FF" w14:textId="16443A32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hange... getting</w:t>
            </w:r>
          </w:p>
        </w:tc>
        <w:tc>
          <w:tcPr>
            <w:tcW w:w="2850" w:type="dxa"/>
            <w:vAlign w:val="bottom"/>
          </w:tcPr>
          <w:p w14:paraId="6CB84E73" w14:textId="41B32506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t</w:t>
            </w:r>
          </w:p>
        </w:tc>
        <w:tc>
          <w:tcPr>
            <w:tcW w:w="1944" w:type="dxa"/>
          </w:tcPr>
          <w:p w14:paraId="75A6702F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490D972D" w14:textId="77777777" w:rsidTr="003011B8">
        <w:tc>
          <w:tcPr>
            <w:tcW w:w="675" w:type="dxa"/>
            <w:vAlign w:val="bottom"/>
          </w:tcPr>
          <w:p w14:paraId="507D81D0" w14:textId="7913EFFC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1560" w:type="dxa"/>
          </w:tcPr>
          <w:p w14:paraId="79E9F3C8" w14:textId="796BC31F" w:rsidR="00EE39B3" w:rsidRDefault="00EE39B3" w:rsidP="00EE39B3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  <w:vAlign w:val="bottom"/>
          </w:tcPr>
          <w:p w14:paraId="1F3A3D17" w14:textId="11EDF333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y... a play</w:t>
            </w:r>
          </w:p>
        </w:tc>
        <w:tc>
          <w:tcPr>
            <w:tcW w:w="2850" w:type="dxa"/>
            <w:vAlign w:val="bottom"/>
          </w:tcPr>
          <w:p w14:paraId="18465188" w14:textId="10A02BC7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ama</w:t>
            </w:r>
          </w:p>
        </w:tc>
        <w:tc>
          <w:tcPr>
            <w:tcW w:w="1944" w:type="dxa"/>
          </w:tcPr>
          <w:p w14:paraId="5CB28E65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03622436" w14:textId="77777777" w:rsidTr="003011B8">
        <w:tc>
          <w:tcPr>
            <w:tcW w:w="675" w:type="dxa"/>
            <w:vAlign w:val="bottom"/>
          </w:tcPr>
          <w:p w14:paraId="4E2BE392" w14:textId="1BC7A681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1560" w:type="dxa"/>
          </w:tcPr>
          <w:p w14:paraId="04C627B1" w14:textId="6BCB8830" w:rsidR="00EE39B3" w:rsidRDefault="00EE39B3" w:rsidP="00EE39B3">
            <w:pPr>
              <w:tabs>
                <w:tab w:val="left" w:pos="2895"/>
              </w:tabs>
            </w:pPr>
            <w:r>
              <w:t>Unit 1</w:t>
            </w:r>
          </w:p>
        </w:tc>
        <w:tc>
          <w:tcPr>
            <w:tcW w:w="2693" w:type="dxa"/>
            <w:vAlign w:val="bottom"/>
          </w:tcPr>
          <w:p w14:paraId="40ED6800" w14:textId="066D9C00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uest... stay in</w:t>
            </w:r>
          </w:p>
        </w:tc>
        <w:tc>
          <w:tcPr>
            <w:tcW w:w="2850" w:type="dxa"/>
            <w:vAlign w:val="bottom"/>
          </w:tcPr>
          <w:p w14:paraId="6EBB9267" w14:textId="6BBC278A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lete</w:t>
            </w:r>
          </w:p>
        </w:tc>
        <w:tc>
          <w:tcPr>
            <w:tcW w:w="1944" w:type="dxa"/>
          </w:tcPr>
          <w:p w14:paraId="2CEC616C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03C48BAA" w14:textId="77777777" w:rsidTr="003011B8">
        <w:tc>
          <w:tcPr>
            <w:tcW w:w="675" w:type="dxa"/>
            <w:vAlign w:val="bottom"/>
          </w:tcPr>
          <w:p w14:paraId="0CB5077A" w14:textId="313E305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4</w:t>
            </w:r>
          </w:p>
        </w:tc>
        <w:tc>
          <w:tcPr>
            <w:tcW w:w="1560" w:type="dxa"/>
          </w:tcPr>
          <w:p w14:paraId="17EC8646" w14:textId="39D04B06" w:rsidR="00EE39B3" w:rsidRDefault="00EE39B3" w:rsidP="00EE39B3">
            <w:pPr>
              <w:tabs>
                <w:tab w:val="left" w:pos="2895"/>
              </w:tabs>
            </w:pPr>
            <w:r>
              <w:t>Unit 2</w:t>
            </w:r>
          </w:p>
        </w:tc>
        <w:tc>
          <w:tcPr>
            <w:tcW w:w="2693" w:type="dxa"/>
            <w:vAlign w:val="bottom"/>
          </w:tcPr>
          <w:p w14:paraId="67E7F2AF" w14:textId="06DAF67B" w:rsidR="00EE39B3" w:rsidRDefault="00EE39B3" w:rsidP="00EE39B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mera </w:t>
            </w:r>
            <w:r w:rsidRPr="00007E18">
              <w:rPr>
                <w:rFonts w:ascii="Arial" w:hAnsi="Arial" w:cs="Arial"/>
                <w:i/>
                <w:iCs/>
                <w:sz w:val="20"/>
                <w:szCs w:val="20"/>
              </w:rPr>
              <w:t>adj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2850" w:type="dxa"/>
            <w:vAlign w:val="bottom"/>
          </w:tcPr>
          <w:p w14:paraId="485619D0" w14:textId="192E833C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amera </w:t>
            </w:r>
            <w:r w:rsidRPr="00007E18">
              <w:rPr>
                <w:rFonts w:ascii="Arial" w:hAnsi="Arial" w:cs="Arial"/>
                <w:i/>
                <w:iCs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1944" w:type="dxa"/>
          </w:tcPr>
          <w:p w14:paraId="2A290C2B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79D8BFCA" w14:textId="77777777" w:rsidTr="003011B8">
        <w:tc>
          <w:tcPr>
            <w:tcW w:w="675" w:type="dxa"/>
            <w:vAlign w:val="bottom"/>
          </w:tcPr>
          <w:p w14:paraId="47D00CBE" w14:textId="4941567D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6</w:t>
            </w:r>
          </w:p>
        </w:tc>
        <w:tc>
          <w:tcPr>
            <w:tcW w:w="1560" w:type="dxa"/>
          </w:tcPr>
          <w:p w14:paraId="1385BAC7" w14:textId="417169E0" w:rsidR="00EE39B3" w:rsidRDefault="00EE39B3" w:rsidP="00EE39B3">
            <w:pPr>
              <w:tabs>
                <w:tab w:val="left" w:pos="2895"/>
              </w:tabs>
            </w:pPr>
            <w:r>
              <w:t>Unit 3</w:t>
            </w:r>
          </w:p>
        </w:tc>
        <w:tc>
          <w:tcPr>
            <w:tcW w:w="2693" w:type="dxa"/>
            <w:vAlign w:val="bottom"/>
          </w:tcPr>
          <w:p w14:paraId="0C5B3166" w14:textId="2EC00F07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of the street etc. from</w:t>
            </w:r>
          </w:p>
        </w:tc>
        <w:tc>
          <w:tcPr>
            <w:tcW w:w="2850" w:type="dxa"/>
            <w:vAlign w:val="bottom"/>
          </w:tcPr>
          <w:p w14:paraId="2182C603" w14:textId="2C45C674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delete "from"</w:t>
            </w:r>
          </w:p>
        </w:tc>
        <w:tc>
          <w:tcPr>
            <w:tcW w:w="1944" w:type="dxa"/>
          </w:tcPr>
          <w:p w14:paraId="30F31E28" w14:textId="6B16FA1B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7130E9D3" w14:textId="77777777" w:rsidTr="003011B8">
        <w:tc>
          <w:tcPr>
            <w:tcW w:w="675" w:type="dxa"/>
            <w:vAlign w:val="bottom"/>
          </w:tcPr>
          <w:p w14:paraId="0B42B1BB" w14:textId="10FF29D9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1560" w:type="dxa"/>
          </w:tcPr>
          <w:p w14:paraId="18A90477" w14:textId="5BB990B4" w:rsidR="00EE39B3" w:rsidRDefault="00EE39B3" w:rsidP="00EE39B3">
            <w:pPr>
              <w:tabs>
                <w:tab w:val="left" w:pos="2895"/>
              </w:tabs>
            </w:pPr>
            <w:r>
              <w:t>Unit 3</w:t>
            </w:r>
          </w:p>
        </w:tc>
        <w:tc>
          <w:tcPr>
            <w:tcW w:w="2693" w:type="dxa"/>
            <w:vAlign w:val="bottom"/>
          </w:tcPr>
          <w:p w14:paraId="271CFF2E" w14:textId="2CA43EE2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a passage is under</w:t>
            </w:r>
          </w:p>
        </w:tc>
        <w:tc>
          <w:tcPr>
            <w:tcW w:w="2850" w:type="dxa"/>
            <w:vAlign w:val="bottom"/>
          </w:tcPr>
          <w:p w14:paraId="1E765929" w14:textId="0BDB2A95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a passage under</w:t>
            </w:r>
          </w:p>
        </w:tc>
        <w:tc>
          <w:tcPr>
            <w:tcW w:w="1944" w:type="dxa"/>
          </w:tcPr>
          <w:p w14:paraId="3D473E61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507F9CB0" w14:textId="77777777" w:rsidTr="003011B8">
        <w:tc>
          <w:tcPr>
            <w:tcW w:w="675" w:type="dxa"/>
            <w:vAlign w:val="bottom"/>
          </w:tcPr>
          <w:p w14:paraId="7C8734A4" w14:textId="01191562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560" w:type="dxa"/>
          </w:tcPr>
          <w:p w14:paraId="69FB747B" w14:textId="3E0A40A7" w:rsidR="00EE39B3" w:rsidRDefault="00EE39B3" w:rsidP="00EE39B3">
            <w:pPr>
              <w:tabs>
                <w:tab w:val="left" w:pos="2895"/>
              </w:tabs>
            </w:pPr>
            <w:r>
              <w:t>Unit 5</w:t>
            </w:r>
          </w:p>
        </w:tc>
        <w:tc>
          <w:tcPr>
            <w:tcW w:w="2693" w:type="dxa"/>
            <w:vAlign w:val="bottom"/>
          </w:tcPr>
          <w:p w14:paraId="6EB08B17" w14:textId="79702AD8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cough.... cough often</w:t>
            </w:r>
          </w:p>
        </w:tc>
        <w:tc>
          <w:tcPr>
            <w:tcW w:w="2850" w:type="dxa"/>
            <w:vAlign w:val="bottom"/>
          </w:tcPr>
          <w:p w14:paraId="05D4ED97" w14:textId="71FD52D1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expel air often</w:t>
            </w:r>
          </w:p>
        </w:tc>
        <w:tc>
          <w:tcPr>
            <w:tcW w:w="1944" w:type="dxa"/>
          </w:tcPr>
          <w:p w14:paraId="54AB73A0" w14:textId="7300B25B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2687F69B" w14:textId="77777777" w:rsidTr="003011B8">
        <w:tc>
          <w:tcPr>
            <w:tcW w:w="675" w:type="dxa"/>
            <w:vAlign w:val="bottom"/>
          </w:tcPr>
          <w:p w14:paraId="6A69FE09" w14:textId="12BBCFDD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560" w:type="dxa"/>
          </w:tcPr>
          <w:p w14:paraId="7F439B0C" w14:textId="142B777D" w:rsidR="00EE39B3" w:rsidRDefault="00EE39B3" w:rsidP="00EE39B3">
            <w:pPr>
              <w:tabs>
                <w:tab w:val="left" w:pos="2895"/>
              </w:tabs>
            </w:pPr>
            <w:r>
              <w:t>Unit 5</w:t>
            </w:r>
          </w:p>
        </w:tc>
        <w:tc>
          <w:tcPr>
            <w:tcW w:w="2693" w:type="dxa"/>
            <w:vAlign w:val="bottom"/>
          </w:tcPr>
          <w:p w14:paraId="5FA01E42" w14:textId="31899C2F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chy... an itching</w:t>
            </w:r>
          </w:p>
        </w:tc>
        <w:tc>
          <w:tcPr>
            <w:tcW w:w="2850" w:type="dxa"/>
            <w:vAlign w:val="bottom"/>
          </w:tcPr>
          <w:p w14:paraId="1CB5B068" w14:textId="1E5F2113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chy... an uncomfortable tickle</w:t>
            </w:r>
          </w:p>
        </w:tc>
        <w:tc>
          <w:tcPr>
            <w:tcW w:w="1944" w:type="dxa"/>
          </w:tcPr>
          <w:p w14:paraId="013D44E0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41DFEF84" w14:textId="77777777" w:rsidTr="003011B8">
        <w:tc>
          <w:tcPr>
            <w:tcW w:w="675" w:type="dxa"/>
            <w:vAlign w:val="bottom"/>
          </w:tcPr>
          <w:p w14:paraId="209A87B8" w14:textId="14D5CD42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</w:tcPr>
          <w:p w14:paraId="6355749C" w14:textId="5872ADDD" w:rsidR="00EE39B3" w:rsidRDefault="00EE39B3" w:rsidP="00EE39B3">
            <w:pPr>
              <w:tabs>
                <w:tab w:val="left" w:pos="2895"/>
              </w:tabs>
            </w:pPr>
            <w:r>
              <w:t>Unit 7</w:t>
            </w:r>
          </w:p>
        </w:tc>
        <w:tc>
          <w:tcPr>
            <w:tcW w:w="2693" w:type="dxa"/>
            <w:vAlign w:val="bottom"/>
          </w:tcPr>
          <w:p w14:paraId="60676B8C" w14:textId="46AA107B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Earth</w:t>
            </w:r>
          </w:p>
        </w:tc>
        <w:tc>
          <w:tcPr>
            <w:tcW w:w="2850" w:type="dxa"/>
            <w:vAlign w:val="bottom"/>
          </w:tcPr>
          <w:p w14:paraId="7A95C2C1" w14:textId="4284A733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earth</w:t>
            </w:r>
          </w:p>
        </w:tc>
        <w:tc>
          <w:tcPr>
            <w:tcW w:w="1944" w:type="dxa"/>
          </w:tcPr>
          <w:p w14:paraId="5E5D71B4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017A42C5" w14:textId="77777777" w:rsidTr="003011B8">
        <w:tc>
          <w:tcPr>
            <w:tcW w:w="675" w:type="dxa"/>
            <w:vAlign w:val="bottom"/>
          </w:tcPr>
          <w:p w14:paraId="48F3D460" w14:textId="754CF44A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</w:tcPr>
          <w:p w14:paraId="4D2733AD" w14:textId="7B8B737A" w:rsidR="00EE39B3" w:rsidRDefault="00EE39B3" w:rsidP="00EE39B3">
            <w:pPr>
              <w:tabs>
                <w:tab w:val="left" w:pos="2895"/>
              </w:tabs>
            </w:pPr>
            <w:r>
              <w:t>Unit 7</w:t>
            </w:r>
          </w:p>
        </w:tc>
        <w:tc>
          <w:tcPr>
            <w:tcW w:w="2693" w:type="dxa"/>
            <w:vAlign w:val="bottom"/>
          </w:tcPr>
          <w:p w14:paraId="73F654A7" w14:textId="1473339F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iece of paper</w:t>
            </w:r>
          </w:p>
        </w:tc>
        <w:tc>
          <w:tcPr>
            <w:tcW w:w="2850" w:type="dxa"/>
            <w:vAlign w:val="bottom"/>
          </w:tcPr>
          <w:p w14:paraId="4C1A7E95" w14:textId="760F2C6F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ieces of paper</w:t>
            </w:r>
          </w:p>
        </w:tc>
        <w:tc>
          <w:tcPr>
            <w:tcW w:w="1944" w:type="dxa"/>
          </w:tcPr>
          <w:p w14:paraId="2F76F3F8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5E560316" w14:textId="77777777" w:rsidTr="003011B8">
        <w:tc>
          <w:tcPr>
            <w:tcW w:w="675" w:type="dxa"/>
            <w:vAlign w:val="bottom"/>
          </w:tcPr>
          <w:p w14:paraId="7FB7DF2A" w14:textId="7C59C645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</w:tcPr>
          <w:p w14:paraId="4BF9568D" w14:textId="2FDA00C3" w:rsidR="00EE39B3" w:rsidRDefault="00EE39B3" w:rsidP="00EE39B3">
            <w:pPr>
              <w:tabs>
                <w:tab w:val="left" w:pos="2895"/>
              </w:tabs>
            </w:pPr>
            <w:r>
              <w:t>Unit 7</w:t>
            </w:r>
          </w:p>
        </w:tc>
        <w:tc>
          <w:tcPr>
            <w:tcW w:w="2693" w:type="dxa"/>
            <w:vAlign w:val="bottom"/>
          </w:tcPr>
          <w:p w14:paraId="377A48A6" w14:textId="0BE9670D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fund... money paid back</w:t>
            </w:r>
          </w:p>
        </w:tc>
        <w:tc>
          <w:tcPr>
            <w:tcW w:w="2850" w:type="dxa"/>
            <w:vAlign w:val="bottom"/>
          </w:tcPr>
          <w:p w14:paraId="6941D195" w14:textId="3F28A785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ey paid back</w:t>
            </w:r>
          </w:p>
        </w:tc>
        <w:tc>
          <w:tcPr>
            <w:tcW w:w="1944" w:type="dxa"/>
          </w:tcPr>
          <w:p w14:paraId="1D1233B2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169C2341" w14:textId="77777777" w:rsidTr="003011B8">
        <w:tc>
          <w:tcPr>
            <w:tcW w:w="675" w:type="dxa"/>
            <w:vAlign w:val="bottom"/>
          </w:tcPr>
          <w:p w14:paraId="3B949AAB" w14:textId="0BFE271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560" w:type="dxa"/>
          </w:tcPr>
          <w:p w14:paraId="4EFE6943" w14:textId="372E13B8" w:rsidR="00EE39B3" w:rsidRDefault="00EE39B3" w:rsidP="00EE39B3">
            <w:pPr>
              <w:tabs>
                <w:tab w:val="left" w:pos="2895"/>
              </w:tabs>
            </w:pPr>
            <w:r>
              <w:t>Unit 8</w:t>
            </w:r>
          </w:p>
        </w:tc>
        <w:tc>
          <w:tcPr>
            <w:tcW w:w="2693" w:type="dxa"/>
            <w:vAlign w:val="bottom"/>
          </w:tcPr>
          <w:p w14:paraId="111912B3" w14:textId="206BC24C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ce skating... skating on ice</w:t>
            </w:r>
          </w:p>
        </w:tc>
        <w:tc>
          <w:tcPr>
            <w:tcW w:w="2850" w:type="dxa"/>
            <w:vAlign w:val="bottom"/>
          </w:tcPr>
          <w:p w14:paraId="09EF0AF6" w14:textId="15AF6346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ving on ice with special boots</w:t>
            </w:r>
          </w:p>
        </w:tc>
        <w:tc>
          <w:tcPr>
            <w:tcW w:w="1944" w:type="dxa"/>
          </w:tcPr>
          <w:p w14:paraId="3284401B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28C6C8F9" w14:textId="77777777" w:rsidTr="003011B8">
        <w:tc>
          <w:tcPr>
            <w:tcW w:w="675" w:type="dxa"/>
            <w:vAlign w:val="bottom"/>
          </w:tcPr>
          <w:p w14:paraId="0964D82C" w14:textId="53EF391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560" w:type="dxa"/>
          </w:tcPr>
          <w:p w14:paraId="7CC5B49F" w14:textId="6477F574" w:rsidR="00EE39B3" w:rsidRDefault="00EE39B3" w:rsidP="00EE39B3">
            <w:pPr>
              <w:tabs>
                <w:tab w:val="left" w:pos="2895"/>
              </w:tabs>
            </w:pPr>
            <w:r>
              <w:t>Unit 9</w:t>
            </w:r>
          </w:p>
        </w:tc>
        <w:tc>
          <w:tcPr>
            <w:tcW w:w="2693" w:type="dxa"/>
            <w:vAlign w:val="bottom"/>
          </w:tcPr>
          <w:p w14:paraId="47AF3125" w14:textId="486B9B04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ngs</w:t>
            </w:r>
          </w:p>
        </w:tc>
        <w:tc>
          <w:tcPr>
            <w:tcW w:w="2850" w:type="dxa"/>
            <w:vAlign w:val="bottom"/>
          </w:tcPr>
          <w:p w14:paraId="26FD3C2C" w14:textId="048032A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ng</w:t>
            </w:r>
          </w:p>
        </w:tc>
        <w:tc>
          <w:tcPr>
            <w:tcW w:w="1944" w:type="dxa"/>
          </w:tcPr>
          <w:p w14:paraId="5BFA34C1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2055EC08" w14:textId="77777777" w:rsidTr="003011B8">
        <w:tc>
          <w:tcPr>
            <w:tcW w:w="675" w:type="dxa"/>
            <w:vAlign w:val="bottom"/>
          </w:tcPr>
          <w:p w14:paraId="247A187A" w14:textId="3E73D685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560" w:type="dxa"/>
          </w:tcPr>
          <w:p w14:paraId="7B09BBA9" w14:textId="6EE83166" w:rsidR="00EE39B3" w:rsidRDefault="00EE39B3" w:rsidP="00EE39B3">
            <w:pPr>
              <w:tabs>
                <w:tab w:val="left" w:pos="2895"/>
              </w:tabs>
            </w:pPr>
            <w:r>
              <w:t>Unit 9</w:t>
            </w:r>
          </w:p>
        </w:tc>
        <w:tc>
          <w:tcPr>
            <w:tcW w:w="2693" w:type="dxa"/>
            <w:vAlign w:val="bottom"/>
          </w:tcPr>
          <w:p w14:paraId="3F713D34" w14:textId="60EA2990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athers</w:t>
            </w:r>
          </w:p>
        </w:tc>
        <w:tc>
          <w:tcPr>
            <w:tcW w:w="2850" w:type="dxa"/>
            <w:vAlign w:val="bottom"/>
          </w:tcPr>
          <w:p w14:paraId="7645C2A3" w14:textId="4522CE76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ather</w:t>
            </w:r>
          </w:p>
        </w:tc>
        <w:tc>
          <w:tcPr>
            <w:tcW w:w="1944" w:type="dxa"/>
          </w:tcPr>
          <w:p w14:paraId="6D48E3BE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1B621DEC" w14:textId="77777777" w:rsidTr="003011B8">
        <w:tc>
          <w:tcPr>
            <w:tcW w:w="675" w:type="dxa"/>
            <w:vAlign w:val="bottom"/>
          </w:tcPr>
          <w:p w14:paraId="4AAAE46D" w14:textId="6588D063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81</w:t>
            </w:r>
          </w:p>
        </w:tc>
        <w:tc>
          <w:tcPr>
            <w:tcW w:w="1560" w:type="dxa"/>
          </w:tcPr>
          <w:p w14:paraId="190A174C" w14:textId="29DB8B7B" w:rsidR="00EE39B3" w:rsidRDefault="00EE39B3" w:rsidP="00EE39B3">
            <w:pPr>
              <w:tabs>
                <w:tab w:val="left" w:pos="2895"/>
              </w:tabs>
            </w:pPr>
            <w:r>
              <w:t>Unit 9</w:t>
            </w:r>
          </w:p>
        </w:tc>
        <w:tc>
          <w:tcPr>
            <w:tcW w:w="2693" w:type="dxa"/>
            <w:vAlign w:val="bottom"/>
          </w:tcPr>
          <w:p w14:paraId="332C6F17" w14:textId="250D0E0E" w:rsidR="00EE39B3" w:rsidRDefault="00EE39B3" w:rsidP="00EE39B3"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</w:tc>
        <w:tc>
          <w:tcPr>
            <w:tcW w:w="2850" w:type="dxa"/>
            <w:vAlign w:val="bottom"/>
          </w:tcPr>
          <w:p w14:paraId="4AAE8CD6" w14:textId="63575065" w:rsidR="00EE39B3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wood</w:t>
            </w:r>
          </w:p>
        </w:tc>
        <w:tc>
          <w:tcPr>
            <w:tcW w:w="1944" w:type="dxa"/>
          </w:tcPr>
          <w:p w14:paraId="255DD286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2619D51E" w14:textId="77777777" w:rsidTr="00171844">
        <w:trPr>
          <w:trHeight w:val="233"/>
        </w:trPr>
        <w:tc>
          <w:tcPr>
            <w:tcW w:w="675" w:type="dxa"/>
            <w:vAlign w:val="bottom"/>
          </w:tcPr>
          <w:p w14:paraId="76466185" w14:textId="4CAF4B6B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1</w:t>
            </w:r>
          </w:p>
        </w:tc>
        <w:tc>
          <w:tcPr>
            <w:tcW w:w="1560" w:type="dxa"/>
          </w:tcPr>
          <w:p w14:paraId="05181724" w14:textId="41FC20FD" w:rsidR="00EE39B3" w:rsidRPr="001E5AFB" w:rsidRDefault="00EE39B3" w:rsidP="00EE39B3">
            <w:pPr>
              <w:tabs>
                <w:tab w:val="left" w:pos="2895"/>
              </w:tabs>
            </w:pPr>
            <w:r>
              <w:t>Unit 10</w:t>
            </w:r>
          </w:p>
        </w:tc>
        <w:tc>
          <w:tcPr>
            <w:tcW w:w="2693" w:type="dxa"/>
            <w:vAlign w:val="bottom"/>
          </w:tcPr>
          <w:p w14:paraId="083C823E" w14:textId="18FA2DB8" w:rsidR="00EE39B3" w:rsidRPr="001E5AFB" w:rsidRDefault="00EE39B3" w:rsidP="00EE39B3">
            <w:r>
              <w:rPr>
                <w:rFonts w:ascii="Arial" w:hAnsi="Arial" w:cs="Arial"/>
                <w:sz w:val="20"/>
                <w:szCs w:val="20"/>
              </w:rPr>
              <w:t>ice rink... a rink with</w:t>
            </w:r>
          </w:p>
        </w:tc>
        <w:tc>
          <w:tcPr>
            <w:tcW w:w="2850" w:type="dxa"/>
            <w:vAlign w:val="bottom"/>
          </w:tcPr>
          <w:p w14:paraId="145D46EA" w14:textId="27B41021" w:rsidR="00EE39B3" w:rsidRPr="001E5AFB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a place with</w:t>
            </w:r>
          </w:p>
        </w:tc>
        <w:tc>
          <w:tcPr>
            <w:tcW w:w="1944" w:type="dxa"/>
          </w:tcPr>
          <w:p w14:paraId="59762FEF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tr w:rsidR="00EE39B3" w14:paraId="3645C0E3" w14:textId="77777777" w:rsidTr="00171844">
        <w:trPr>
          <w:trHeight w:val="233"/>
        </w:trPr>
        <w:tc>
          <w:tcPr>
            <w:tcW w:w="675" w:type="dxa"/>
            <w:vAlign w:val="bottom"/>
          </w:tcPr>
          <w:p w14:paraId="14AB0632" w14:textId="79B4CC97" w:rsidR="00EE39B3" w:rsidRDefault="00EE39B3" w:rsidP="00EE39B3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1</w:t>
            </w:r>
          </w:p>
        </w:tc>
        <w:tc>
          <w:tcPr>
            <w:tcW w:w="1560" w:type="dxa"/>
          </w:tcPr>
          <w:p w14:paraId="00195E98" w14:textId="2819B5DE" w:rsidR="00EE39B3" w:rsidRPr="001E5AFB" w:rsidRDefault="00EE39B3" w:rsidP="00EE39B3">
            <w:pPr>
              <w:tabs>
                <w:tab w:val="left" w:pos="2895"/>
              </w:tabs>
            </w:pPr>
            <w:r>
              <w:t>Unit 9</w:t>
            </w:r>
          </w:p>
        </w:tc>
        <w:tc>
          <w:tcPr>
            <w:tcW w:w="2693" w:type="dxa"/>
            <w:vAlign w:val="bottom"/>
          </w:tcPr>
          <w:p w14:paraId="684EAA0F" w14:textId="7D62C69C" w:rsidR="00EE39B3" w:rsidRPr="001E5AFB" w:rsidRDefault="00EE39B3" w:rsidP="00EE39B3">
            <w:r>
              <w:rPr>
                <w:rFonts w:ascii="Arial" w:hAnsi="Arial" w:cs="Arial"/>
                <w:sz w:val="20"/>
                <w:szCs w:val="20"/>
              </w:rPr>
              <w:t xml:space="preserve">spit </w:t>
            </w:r>
            <w:r w:rsidRPr="00007E18">
              <w:rPr>
                <w:rFonts w:ascii="Arial" w:hAnsi="Arial" w:cs="Arial"/>
                <w:i/>
                <w:iCs/>
                <w:sz w:val="20"/>
                <w:szCs w:val="20"/>
              </w:rPr>
              <w:t>adj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850" w:type="dxa"/>
            <w:vAlign w:val="bottom"/>
          </w:tcPr>
          <w:p w14:paraId="2CDEEE2C" w14:textId="516A3B04" w:rsidR="00EE39B3" w:rsidRPr="001E5AFB" w:rsidRDefault="00EE39B3" w:rsidP="00EE39B3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 xml:space="preserve">spit </w:t>
            </w:r>
            <w:r w:rsidRPr="00007E18">
              <w:rPr>
                <w:rFonts w:ascii="Arial" w:hAnsi="Arial" w:cs="Arial"/>
                <w:i/>
                <w:iCs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44" w:type="dxa"/>
          </w:tcPr>
          <w:p w14:paraId="7F63E499" w14:textId="77777777" w:rsidR="00EE39B3" w:rsidRDefault="00EE39B3" w:rsidP="00EE39B3">
            <w:pPr>
              <w:tabs>
                <w:tab w:val="left" w:pos="2895"/>
              </w:tabs>
            </w:pPr>
          </w:p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QUAgxlMbiwAAAA="/>
  </w:docVars>
  <w:rsids>
    <w:rsidRoot w:val="00DC1794"/>
    <w:rsid w:val="00007E18"/>
    <w:rsid w:val="000329D0"/>
    <w:rsid w:val="00092AA2"/>
    <w:rsid w:val="000A3665"/>
    <w:rsid w:val="00105836"/>
    <w:rsid w:val="00171844"/>
    <w:rsid w:val="00185E3E"/>
    <w:rsid w:val="0019291C"/>
    <w:rsid w:val="002843BB"/>
    <w:rsid w:val="00890F50"/>
    <w:rsid w:val="009722D9"/>
    <w:rsid w:val="00981233"/>
    <w:rsid w:val="009929C6"/>
    <w:rsid w:val="00A108DE"/>
    <w:rsid w:val="00A16502"/>
    <w:rsid w:val="00A95481"/>
    <w:rsid w:val="00B06432"/>
    <w:rsid w:val="00C41462"/>
    <w:rsid w:val="00CB6530"/>
    <w:rsid w:val="00DC1794"/>
    <w:rsid w:val="00DF58F4"/>
    <w:rsid w:val="00E47271"/>
    <w:rsid w:val="00E67807"/>
    <w:rsid w:val="00E8135A"/>
    <w:rsid w:val="00EE39B3"/>
    <w:rsid w:val="00F42734"/>
    <w:rsid w:val="00F6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07T03:06:00Z</dcterms:created>
  <dcterms:modified xsi:type="dcterms:W3CDTF">2022-07-07T03:06:00Z</dcterms:modified>
</cp:coreProperties>
</file>